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be044ffe325ae32774fff0c960f3a8472591e8"/>
      <w:r>
        <w:rPr>
          <w:b/>
        </w:rPr>
        <w:t xml:space="preserve">ПРОТОКОЛ ПРО РЕЗУЛЬТАТИ ЕЛЕКТРОННОГО АУКЦІОНУ № LLE001-UA-20210624-847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402580/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житлово-комунального господарства, майна та будівництва виконавчого комітету Вар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1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№164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в Громадському будинку, гуртожитку для проживання сімей, мікрорайон Будівельників,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09,2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500,00 грн, у т.ч. ПДВ</w:t>
      </w:r>
      <w:r>
        <w:t xml:space="preserve"> </w:t>
      </w:r>
      <w:r>
        <w:t xml:space="preserve">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8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ДВОКАТСЬКЕ БЮРО "МОРОЧЕНЦЯ ЯРОСЛАВА", ЄДРПОУ: 440877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ДВОКАТСЬКЕ БЮРО "МОРОЧЕНЦЯ ЯРОСЛАВА"</w:t>
            </w:r>
          </w:p>
        </w:tc>
        <w:tc>
          <w:p>
            <w:pPr>
              <w:pStyle w:val="Compact"/>
              <w:jc w:val="left"/>
            </w:pPr>
            <w:r>
              <w:t xml:space="preserve">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7.2021 14:59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АДВОКАТСЬКЕ БЮРО "МОРОЧЕНЦЯ ЯРОСЛАВА", ЄДРПОУ: 440877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УДКСУ у м.Вараш</w:t>
      </w:r>
    </w:p>
    <w:p>
      <w:pPr>
        <w:numPr>
          <w:ilvl w:val="0"/>
          <w:numId w:val="1006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7"/>
        </w:numPr>
        <w:pStyle w:val="Compact"/>
      </w:pPr>
      <w:r>
        <w:t xml:space="preserve">Назва банку:</w:t>
      </w:r>
    </w:p>
    <w:p>
      <w:pPr>
        <w:numPr>
          <w:ilvl w:val="0"/>
          <w:numId w:val="1007"/>
        </w:numPr>
        <w:pStyle w:val="Compact"/>
      </w:pPr>
      <w:r>
        <w:t xml:space="preserve">ЄДРПОУ банку:</w:t>
      </w:r>
      <w:r>
        <w:t xml:space="preserve"> </w:t>
      </w:r>
      <w:r>
        <w:t xml:space="preserve">00000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00,00 грн (дев'ятсот гривень 00 копійок), у т.ч. ПДВ</w:t>
      </w:r>
      <w:r>
        <w:t xml:space="preserve"> </w:t>
      </w:r>
      <w:r>
        <w:t xml:space="preserve">1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518,54 грн (одна тисяча п'ятсот вісімнадцять гривень 5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500,00 грн, у т.ч. ПДВ</w:t>
      </w:r>
      <w:r>
        <w:t xml:space="preserve"> </w:t>
      </w:r>
      <w:r>
        <w:t xml:space="preserve">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АДВОКАТСЬКЕ БЮРО "МОРОЧЕНЦЯ ЯРОСЛАВА", ЄДРПОУ: 440877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житлово-комунального господарства, майна та будівництва виконавчого комітету Вар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02:39Z</dcterms:created>
  <dcterms:modified xsi:type="dcterms:W3CDTF">2024-05-05T21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